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880" w:type="dxa"/>
        <w:tblCellSpacing w:w="0" w:type="dxa"/>
        <w:tblBorders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80"/>
        <w:gridCol w:w="2700"/>
      </w:tblGrid>
      <w:tr w:rsidR="00F1587E" w:rsidRPr="00F1587E" w:rsidTr="00F1587E">
        <w:trPr>
          <w:tblCellSpacing w:w="0" w:type="dxa"/>
        </w:trPr>
        <w:tc>
          <w:tcPr>
            <w:tcW w:w="8880" w:type="dxa"/>
            <w:gridSpan w:val="2"/>
            <w:shd w:val="clear" w:color="auto" w:fill="FFFFFF"/>
            <w:vAlign w:val="center"/>
            <w:hideMark/>
          </w:tcPr>
          <w:p w:rsidR="00F1587E" w:rsidRPr="00F1587E" w:rsidRDefault="00F1587E" w:rsidP="00F158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F1587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F1587E" w:rsidRPr="00F1587E" w:rsidTr="00F1587E">
        <w:trPr>
          <w:tblCellSpacing w:w="0" w:type="dxa"/>
        </w:trPr>
        <w:tc>
          <w:tcPr>
            <w:tcW w:w="8880" w:type="dxa"/>
            <w:gridSpan w:val="2"/>
            <w:shd w:val="clear" w:color="auto" w:fill="FFFFFF"/>
            <w:vAlign w:val="center"/>
            <w:hideMark/>
          </w:tcPr>
          <w:p w:rsidR="00F1587E" w:rsidRPr="00F1587E" w:rsidRDefault="00F1587E" w:rsidP="00F158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40"/>
                <w:szCs w:val="40"/>
              </w:rPr>
            </w:pPr>
            <w:r w:rsidRPr="00F1587E">
              <w:rPr>
                <w:rFonts w:ascii="Times New Roman" w:eastAsia="Times New Roman" w:hAnsi="Times New Roman" w:cs="Times New Roman"/>
                <w:b/>
                <w:bCs/>
                <w:sz w:val="40"/>
                <w:szCs w:val="40"/>
              </w:rPr>
              <w:t>Mathematical Optimization Terminology</w:t>
            </w:r>
          </w:p>
        </w:tc>
      </w:tr>
      <w:tr w:rsidR="00F1587E" w:rsidRPr="00F1587E" w:rsidTr="00F1587E">
        <w:trPr>
          <w:tblCellSpacing w:w="0" w:type="dxa"/>
        </w:trPr>
        <w:tc>
          <w:tcPr>
            <w:tcW w:w="8880" w:type="dxa"/>
            <w:gridSpan w:val="2"/>
            <w:shd w:val="clear" w:color="auto" w:fill="FFFFFF"/>
            <w:vAlign w:val="center"/>
            <w:hideMark/>
          </w:tcPr>
          <w:p w:rsidR="00F1587E" w:rsidRPr="00F1587E" w:rsidRDefault="00F1587E" w:rsidP="00F158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587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F1587E" w:rsidRPr="00F1587E" w:rsidTr="00F1587E">
        <w:trPr>
          <w:tblCellSpacing w:w="0" w:type="dxa"/>
        </w:trPr>
        <w:tc>
          <w:tcPr>
            <w:tcW w:w="8880" w:type="dxa"/>
            <w:gridSpan w:val="2"/>
            <w:shd w:val="clear" w:color="auto" w:fill="FFFFFF"/>
            <w:vAlign w:val="center"/>
            <w:hideMark/>
          </w:tcPr>
          <w:p w:rsidR="00F1587E" w:rsidRPr="00F1587E" w:rsidRDefault="00F1587E" w:rsidP="00F158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158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 Comprehensive Glossary of Terms</w:t>
            </w:r>
          </w:p>
        </w:tc>
      </w:tr>
      <w:tr w:rsidR="00F1587E" w:rsidRPr="00F1587E" w:rsidTr="00F1587E">
        <w:trPr>
          <w:tblCellSpacing w:w="0" w:type="dxa"/>
        </w:trPr>
        <w:tc>
          <w:tcPr>
            <w:tcW w:w="7365" w:type="dxa"/>
            <w:shd w:val="clear" w:color="auto" w:fill="FFFFFF"/>
            <w:hideMark/>
          </w:tcPr>
          <w:p w:rsidR="00F1587E" w:rsidRPr="00F1587E" w:rsidRDefault="00F1587E" w:rsidP="00F158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587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15" w:type="dxa"/>
            <w:shd w:val="clear" w:color="auto" w:fill="FFFFFF"/>
            <w:hideMark/>
          </w:tcPr>
          <w:p w:rsidR="00F1587E" w:rsidRPr="00F1587E" w:rsidRDefault="00F1587E" w:rsidP="00F158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587E">
              <w:rPr>
                <w:rFonts w:ascii="Times New Roman" w:eastAsia="Times New Roman" w:hAnsi="Times New Roman" w:cs="Times New Roman"/>
                <w:sz w:val="24"/>
                <w:szCs w:val="24"/>
              </w:rPr>
              <w:t>                                            </w:t>
            </w:r>
          </w:p>
        </w:tc>
      </w:tr>
      <w:tr w:rsidR="00F1587E" w:rsidRPr="00F1587E" w:rsidTr="00F1587E">
        <w:trPr>
          <w:tblCellSpacing w:w="0" w:type="dxa"/>
        </w:trPr>
        <w:tc>
          <w:tcPr>
            <w:tcW w:w="7365" w:type="dxa"/>
            <w:shd w:val="clear" w:color="auto" w:fill="FFFFFF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120"/>
            </w:tblGrid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numPr>
                      <w:ilvl w:val="0"/>
                      <w:numId w:val="1"/>
                    </w:numPr>
                    <w:tabs>
                      <w:tab w:val="left" w:pos="360"/>
                    </w:tabs>
                    <w:spacing w:after="0" w:line="240" w:lineRule="auto"/>
                    <w:ind w:left="732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Discusses real-world applications of optimization and how it can be used in algorithms </w:t>
                  </w:r>
                </w:p>
                <w:p w:rsidR="00F1587E" w:rsidRPr="00F1587E" w:rsidRDefault="00F1587E" w:rsidP="00F1587E">
                  <w:pPr>
                    <w:numPr>
                      <w:ilvl w:val="0"/>
                      <w:numId w:val="1"/>
                    </w:numPr>
                    <w:tabs>
                      <w:tab w:val="left" w:pos="360"/>
                    </w:tabs>
                    <w:spacing w:after="0" w:line="240" w:lineRule="auto"/>
                    <w:ind w:left="732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Explains the essential formulations of optimization in mathematics </w:t>
                  </w:r>
                </w:p>
                <w:p w:rsidR="00F1587E" w:rsidRPr="00F1587E" w:rsidRDefault="00F1587E" w:rsidP="00F1587E">
                  <w:pPr>
                    <w:numPr>
                      <w:ilvl w:val="0"/>
                      <w:numId w:val="1"/>
                    </w:numPr>
                    <w:tabs>
                      <w:tab w:val="left" w:pos="360"/>
                    </w:tabs>
                    <w:spacing w:after="0" w:line="240" w:lineRule="auto"/>
                    <w:ind w:left="732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Covers a more practical approach to optimization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i/>
                      <w:sz w:val="20"/>
                      <w:szCs w:val="20"/>
                    </w:rPr>
                    <w:t>Mathematical Optimization Technology: A Comprehensive Glossary of Terms</w:t>
                  </w:r>
                  <w:r w:rsidRPr="00F1587E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is a pr</w:t>
                  </w: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actical book with the essential </w:t>
                  </w:r>
                  <w:r w:rsidRPr="00F1587E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formulations, illustrative examples, re</w:t>
                  </w: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al-world applications, and main </w:t>
                  </w:r>
                  <w:r w:rsidRPr="00F1587E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references. This book helps readers gain</w:t>
                  </w: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a more practical understanding </w:t>
                  </w:r>
                  <w:r w:rsidRPr="00F1587E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of optimization and can then apply it </w:t>
                  </w: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to their own studies. This book </w:t>
                  </w:r>
                  <w:r w:rsidRPr="00F1587E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also addresses the need for a practical pub</w:t>
                  </w: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lication that introduces these </w:t>
                  </w:r>
                  <w:r w:rsidRPr="00F1587E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concepts and techniques. This book is introductory but not elementary.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i/>
                      <w:iCs/>
                      <w:sz w:val="20"/>
                      <w:szCs w:val="20"/>
                    </w:rPr>
                  </w:pP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:rsidR="00F1587E" w:rsidRPr="00F1587E" w:rsidRDefault="00F1587E" w:rsidP="00F158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5" w:type="dxa"/>
            <w:shd w:val="clear" w:color="auto" w:fill="FFFFFF"/>
            <w:hideMark/>
          </w:tcPr>
          <w:tbl>
            <w:tblPr>
              <w:tblW w:w="0" w:type="auto"/>
              <w:tblCellSpacing w:w="0" w:type="dxa"/>
              <w:tblInd w:w="57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583"/>
            </w:tblGrid>
            <w:tr w:rsidR="00F1587E" w:rsidRPr="00F1587E">
              <w:trPr>
                <w:tblCellSpacing w:w="0" w:type="dxa"/>
              </w:trPr>
              <w:tc>
                <w:tcPr>
                  <w:tcW w:w="3315" w:type="dxa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noProof/>
                      <w:sz w:val="24"/>
                      <w:szCs w:val="24"/>
                    </w:rPr>
                    <w:drawing>
                      <wp:inline distT="0" distB="0" distL="0" distR="0">
                        <wp:extent cx="1371600" cy="2076450"/>
                        <wp:effectExtent l="0" t="0" r="0" b="0"/>
                        <wp:docPr id="1" name="Picture 1" descr="\\ElsWmrcAppP001\CoversOut\STCoversOut\RGB_300px_JPG\9780128051665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\\ElsWmrcAppP001\CoversOut\STCoversOut\RGB_300px_JPG\9780128051665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71600" cy="20764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By Andre A. Keller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Published November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2017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326 pages 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i/>
                      <w:iCs/>
                      <w:sz w:val="20"/>
                      <w:szCs w:val="20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i/>
                      <w:iCs/>
                      <w:sz w:val="20"/>
                      <w:szCs w:val="20"/>
                    </w:rPr>
                    <w:t>Paperback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978-0-12-805166-5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</w:tr>
            <w:tr w:rsidR="00F1587E" w:rsidRPr="00F1587E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1587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Price: </w:t>
                  </w:r>
                </w:p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09"/>
                    <w:gridCol w:w="725"/>
                  </w:tblGrid>
                  <w:tr w:rsidR="00F1587E" w:rsidRPr="00F1587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F1587E" w:rsidRPr="00F1587E" w:rsidRDefault="00F1587E" w:rsidP="00F1587E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  <w:r w:rsidRPr="00F1587E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  <w:t>USD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F1587E" w:rsidRPr="00F1587E" w:rsidRDefault="00F1587E" w:rsidP="00F1587E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  <w:r w:rsidRPr="00F1587E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  <w:t>$150.00</w:t>
                        </w:r>
                      </w:p>
                    </w:tc>
                  </w:tr>
                  <w:tr w:rsidR="00F1587E" w:rsidRPr="00F1587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F1587E" w:rsidRPr="00F1587E" w:rsidRDefault="00F1587E" w:rsidP="00F1587E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  <w:r w:rsidRPr="00F1587E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  <w:t>GBP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F1587E" w:rsidRPr="00F1587E" w:rsidRDefault="00F1587E" w:rsidP="00F1587E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  <w:r w:rsidRPr="00F1587E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  <w:t>£118.00</w:t>
                        </w:r>
                      </w:p>
                    </w:tc>
                  </w:tr>
                  <w:tr w:rsidR="00F1587E" w:rsidRPr="00F1587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F1587E" w:rsidRPr="00F1587E" w:rsidRDefault="00F1587E" w:rsidP="00F1587E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  <w:r w:rsidRPr="00F1587E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  <w:t>EUR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F1587E" w:rsidRPr="00F1587E" w:rsidRDefault="00F1587E" w:rsidP="00F1587E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  <w:r w:rsidRPr="00F1587E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  <w:t>€138.00</w:t>
                        </w:r>
                      </w:p>
                    </w:tc>
                  </w:tr>
                  <w:tr w:rsidR="00F1587E" w:rsidRPr="00F1587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F1587E" w:rsidRPr="00F1587E" w:rsidRDefault="00F1587E" w:rsidP="00F1587E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  <w:r w:rsidRPr="00F1587E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  <w:t>AUD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F1587E" w:rsidRPr="00F1587E" w:rsidRDefault="00F1587E" w:rsidP="00F1587E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  <w:r w:rsidRPr="00F1587E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  <w:t>$160.86</w:t>
                        </w:r>
                      </w:p>
                    </w:tc>
                  </w:tr>
                </w:tbl>
                <w:p w:rsidR="00F1587E" w:rsidRPr="00F1587E" w:rsidRDefault="00F1587E" w:rsidP="00F1587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:rsidR="00F1587E" w:rsidRPr="00F1587E" w:rsidRDefault="00F1587E" w:rsidP="00F1587E">
            <w:pPr>
              <w:spacing w:after="0" w:line="240" w:lineRule="auto"/>
              <w:ind w:left="57" w:right="56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1587E" w:rsidRPr="00F1587E" w:rsidTr="00F1587E">
        <w:trPr>
          <w:tblCellSpacing w:w="0" w:type="dxa"/>
        </w:trPr>
        <w:tc>
          <w:tcPr>
            <w:tcW w:w="8880" w:type="dxa"/>
            <w:gridSpan w:val="2"/>
            <w:shd w:val="clear" w:color="auto" w:fill="FFFFFF"/>
            <w:vAlign w:val="center"/>
            <w:hideMark/>
          </w:tcPr>
          <w:p w:rsidR="00F1587E" w:rsidRPr="00F1587E" w:rsidRDefault="00F1587E" w:rsidP="00F158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r w:rsidRPr="00F1587E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> </w:t>
            </w:r>
          </w:p>
        </w:tc>
      </w:tr>
      <w:tr w:rsidR="00F1587E" w:rsidRPr="00F1587E" w:rsidTr="00F1587E">
        <w:trPr>
          <w:tblCellSpacing w:w="0" w:type="dxa"/>
        </w:trPr>
        <w:tc>
          <w:tcPr>
            <w:tcW w:w="8880" w:type="dxa"/>
            <w:gridSpan w:val="2"/>
            <w:shd w:val="clear" w:color="auto" w:fill="FFFFFF"/>
            <w:vAlign w:val="center"/>
            <w:hideMark/>
          </w:tcPr>
          <w:p w:rsidR="00F1587E" w:rsidRPr="00F1587E" w:rsidRDefault="00F1587E" w:rsidP="00F158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r w:rsidRPr="00F1587E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>For more information, including Table of Contents</w:t>
            </w:r>
          </w:p>
        </w:tc>
      </w:tr>
      <w:tr w:rsidR="00F1587E" w:rsidRPr="00F1587E" w:rsidTr="00F1587E">
        <w:trPr>
          <w:tblCellSpacing w:w="0" w:type="dxa"/>
        </w:trPr>
        <w:tc>
          <w:tcPr>
            <w:tcW w:w="8880" w:type="dxa"/>
            <w:gridSpan w:val="2"/>
            <w:shd w:val="clear" w:color="auto" w:fill="FFFFFF"/>
            <w:vAlign w:val="center"/>
            <w:hideMark/>
          </w:tcPr>
          <w:p w:rsidR="00F1587E" w:rsidRPr="00F1587E" w:rsidRDefault="00F1587E" w:rsidP="00F158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r w:rsidRPr="00F1587E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> </w:t>
            </w:r>
          </w:p>
        </w:tc>
      </w:tr>
      <w:tr w:rsidR="00F1587E" w:rsidRPr="00F1587E" w:rsidTr="00F1587E">
        <w:trPr>
          <w:tblCellSpacing w:w="0" w:type="dxa"/>
        </w:trPr>
        <w:tc>
          <w:tcPr>
            <w:tcW w:w="8880" w:type="dxa"/>
            <w:gridSpan w:val="2"/>
            <w:shd w:val="clear" w:color="auto" w:fill="FFFFFF"/>
            <w:vAlign w:val="center"/>
            <w:hideMark/>
          </w:tcPr>
          <w:p w:rsidR="00F1587E" w:rsidRPr="00F1587E" w:rsidRDefault="00F1587E" w:rsidP="00F158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r w:rsidRPr="00F1587E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>http://www.elsevierdirect.com/9780128051665</w:t>
            </w:r>
          </w:p>
        </w:tc>
      </w:tr>
      <w:tr w:rsidR="00F1587E" w:rsidRPr="00F1587E" w:rsidTr="00F1587E">
        <w:trPr>
          <w:tblCellSpacing w:w="0" w:type="dxa"/>
        </w:trPr>
        <w:tc>
          <w:tcPr>
            <w:tcW w:w="8880" w:type="dxa"/>
            <w:gridSpan w:val="2"/>
            <w:shd w:val="clear" w:color="auto" w:fill="FFFFFF"/>
            <w:vAlign w:val="center"/>
            <w:hideMark/>
          </w:tcPr>
          <w:p w:rsidR="00F1587E" w:rsidRPr="00F1587E" w:rsidRDefault="00F1587E" w:rsidP="00F158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r w:rsidRPr="00F1587E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> </w:t>
            </w:r>
          </w:p>
        </w:tc>
      </w:tr>
    </w:tbl>
    <w:p w:rsidR="007059B8" w:rsidRDefault="007059B8"/>
    <w:sectPr w:rsidR="007059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2F61B3E"/>
    <w:multiLevelType w:val="multilevel"/>
    <w:tmpl w:val="A9663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NjU0NDcwMLQwNTRW0lEKTi0uzszPAykwrAUACuQWwiwAAAA="/>
  </w:docVars>
  <w:rsids>
    <w:rsidRoot w:val="00F1587E"/>
    <w:rsid w:val="007059B8"/>
    <w:rsid w:val="007768CB"/>
    <w:rsid w:val="00F15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776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768C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776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768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135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14222">
          <w:marLeft w:val="462"/>
          <w:marRight w:val="56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3899">
          <w:marLeft w:val="462"/>
          <w:marRight w:val="56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utkevich, Anna (ELS-SDG)</dc:creator>
  <cp:lastModifiedBy>moi</cp:lastModifiedBy>
  <cp:revision>2</cp:revision>
  <cp:lastPrinted>2017-11-15T15:58:00Z</cp:lastPrinted>
  <dcterms:created xsi:type="dcterms:W3CDTF">2017-11-15T16:09:00Z</dcterms:created>
  <dcterms:modified xsi:type="dcterms:W3CDTF">2017-11-15T16:09:00Z</dcterms:modified>
</cp:coreProperties>
</file>